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63D89" w14:textId="6220174F" w:rsidR="008B48B1" w:rsidRDefault="002C5DEC" w:rsidP="000A3A3D">
      <w:pPr>
        <w:pStyle w:val="Heading1"/>
      </w:pPr>
      <w:r>
        <w:t xml:space="preserve">Data cleaning for </w:t>
      </w:r>
      <w:r w:rsidR="002052DF">
        <w:t>UK E</w:t>
      </w:r>
      <w:r w:rsidR="0002782A">
        <w:t>vent</w:t>
      </w:r>
      <w:r w:rsidR="00274F8A">
        <w:t>s dataset</w:t>
      </w:r>
    </w:p>
    <w:p w14:paraId="688A9829" w14:textId="6AF90930" w:rsidR="002568E7" w:rsidRDefault="002568E7" w:rsidP="002568E7">
      <w:pPr>
        <w:rPr>
          <w:sz w:val="24"/>
          <w:szCs w:val="24"/>
        </w:rPr>
      </w:pPr>
      <w:proofErr w:type="spellStart"/>
      <w:r w:rsidRPr="005B34EC">
        <w:rPr>
          <w:sz w:val="24"/>
          <w:szCs w:val="24"/>
        </w:rPr>
        <w:t>uk</w:t>
      </w:r>
      <w:r w:rsidR="0002782A">
        <w:rPr>
          <w:sz w:val="24"/>
          <w:szCs w:val="24"/>
        </w:rPr>
        <w:t>Event</w:t>
      </w:r>
      <w:r w:rsidR="0013302D" w:rsidRPr="005B34EC">
        <w:rPr>
          <w:sz w:val="24"/>
          <w:szCs w:val="24"/>
        </w:rPr>
        <w:t>s</w:t>
      </w:r>
      <w:proofErr w:type="spellEnd"/>
      <w:r w:rsidR="0013302D" w:rsidRPr="005B34EC">
        <w:rPr>
          <w:sz w:val="24"/>
          <w:szCs w:val="24"/>
        </w:rPr>
        <w:t xml:space="preserve"> dataset is extracted </w:t>
      </w:r>
      <w:r w:rsidR="0030347C" w:rsidRPr="005B34EC">
        <w:rPr>
          <w:sz w:val="24"/>
          <w:szCs w:val="24"/>
        </w:rPr>
        <w:t xml:space="preserve">using Python into a </w:t>
      </w:r>
      <w:r w:rsidR="005B34EC" w:rsidRPr="005B34EC">
        <w:rPr>
          <w:sz w:val="24"/>
          <w:szCs w:val="24"/>
        </w:rPr>
        <w:t>comma</w:t>
      </w:r>
      <w:r w:rsidR="00DF1674">
        <w:rPr>
          <w:sz w:val="24"/>
          <w:szCs w:val="24"/>
        </w:rPr>
        <w:t>-</w:t>
      </w:r>
      <w:r w:rsidR="005B34EC" w:rsidRPr="005B34EC">
        <w:rPr>
          <w:sz w:val="24"/>
          <w:szCs w:val="24"/>
        </w:rPr>
        <w:t xml:space="preserve">separated file called </w:t>
      </w:r>
      <w:r w:rsidR="00DF74BD" w:rsidRPr="005B34EC">
        <w:rPr>
          <w:sz w:val="24"/>
          <w:szCs w:val="24"/>
        </w:rPr>
        <w:t>uk</w:t>
      </w:r>
      <w:r w:rsidR="00DF74BD">
        <w:rPr>
          <w:sz w:val="24"/>
          <w:szCs w:val="24"/>
        </w:rPr>
        <w:t>Event</w:t>
      </w:r>
      <w:r w:rsidR="00DF74BD" w:rsidRPr="005B34EC">
        <w:rPr>
          <w:sz w:val="24"/>
          <w:szCs w:val="24"/>
        </w:rPr>
        <w:t>s</w:t>
      </w:r>
      <w:r w:rsidR="005B34EC" w:rsidRPr="005B34EC">
        <w:rPr>
          <w:sz w:val="24"/>
          <w:szCs w:val="24"/>
        </w:rPr>
        <w:t>.csv</w:t>
      </w:r>
      <w:r w:rsidR="0096250A">
        <w:rPr>
          <w:sz w:val="24"/>
          <w:szCs w:val="24"/>
        </w:rPr>
        <w:t>.</w:t>
      </w:r>
      <w:r w:rsidR="001E5135">
        <w:rPr>
          <w:sz w:val="24"/>
          <w:szCs w:val="24"/>
        </w:rPr>
        <w:t xml:space="preserve"> First</w:t>
      </w:r>
      <w:r w:rsidR="00DF1674">
        <w:rPr>
          <w:sz w:val="24"/>
          <w:szCs w:val="24"/>
        </w:rPr>
        <w:t>,</w:t>
      </w:r>
      <w:r w:rsidR="004A5F43">
        <w:rPr>
          <w:sz w:val="24"/>
          <w:szCs w:val="24"/>
        </w:rPr>
        <w:t xml:space="preserve"> the data is manually </w:t>
      </w:r>
      <w:r w:rsidR="00544684">
        <w:rPr>
          <w:sz w:val="24"/>
          <w:szCs w:val="24"/>
        </w:rPr>
        <w:t>observed,</w:t>
      </w:r>
      <w:r w:rsidR="004A5F43">
        <w:rPr>
          <w:sz w:val="24"/>
          <w:szCs w:val="24"/>
        </w:rPr>
        <w:t xml:space="preserve"> </w:t>
      </w:r>
      <w:r w:rsidR="00491B6B">
        <w:rPr>
          <w:sz w:val="24"/>
          <w:szCs w:val="24"/>
        </w:rPr>
        <w:t xml:space="preserve">and </w:t>
      </w:r>
      <w:r w:rsidR="00E51EF9">
        <w:rPr>
          <w:sz w:val="24"/>
          <w:szCs w:val="24"/>
        </w:rPr>
        <w:t>the data errors classified.</w:t>
      </w:r>
      <w:r w:rsidR="00544684">
        <w:rPr>
          <w:sz w:val="24"/>
          <w:szCs w:val="24"/>
        </w:rPr>
        <w:t xml:space="preserve"> Then the data is cleaned using </w:t>
      </w:r>
      <w:r w:rsidR="00490E86">
        <w:rPr>
          <w:sz w:val="24"/>
          <w:szCs w:val="24"/>
        </w:rPr>
        <w:t>M</w:t>
      </w:r>
      <w:r w:rsidR="00E6607F">
        <w:rPr>
          <w:sz w:val="24"/>
          <w:szCs w:val="24"/>
        </w:rPr>
        <w:t xml:space="preserve">anual </w:t>
      </w:r>
      <w:r w:rsidR="00490E86">
        <w:rPr>
          <w:sz w:val="24"/>
          <w:szCs w:val="24"/>
        </w:rPr>
        <w:t>I</w:t>
      </w:r>
      <w:r w:rsidR="00E6607F">
        <w:rPr>
          <w:sz w:val="24"/>
          <w:szCs w:val="24"/>
        </w:rPr>
        <w:t xml:space="preserve">ntervention and </w:t>
      </w:r>
      <w:r w:rsidR="008B3723">
        <w:rPr>
          <w:sz w:val="24"/>
          <w:szCs w:val="24"/>
        </w:rPr>
        <w:t>Automatic Correction</w:t>
      </w:r>
      <w:r w:rsidR="00490E86">
        <w:rPr>
          <w:sz w:val="24"/>
          <w:szCs w:val="24"/>
        </w:rPr>
        <w:t>.</w:t>
      </w:r>
    </w:p>
    <w:p w14:paraId="5BB198FC" w14:textId="77777777" w:rsidR="0096250A" w:rsidRPr="005B34EC" w:rsidRDefault="0096250A" w:rsidP="002568E7">
      <w:pPr>
        <w:rPr>
          <w:sz w:val="24"/>
          <w:szCs w:val="24"/>
        </w:rPr>
      </w:pPr>
    </w:p>
    <w:p w14:paraId="54A684C1" w14:textId="72E18B9F" w:rsidR="006F2A06" w:rsidRDefault="006F2A06" w:rsidP="0082386C">
      <w:pPr>
        <w:pStyle w:val="Heading2"/>
      </w:pPr>
      <w:r>
        <w:t>Data Error Classification</w:t>
      </w:r>
      <w:r w:rsidR="0076276D">
        <w:t xml:space="preserve"> </w:t>
      </w:r>
    </w:p>
    <w:p w14:paraId="133FC13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a) Incomplete/missing values</w:t>
      </w:r>
    </w:p>
    <w:p w14:paraId="0FE46AC5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b) Corrupted values</w:t>
      </w:r>
    </w:p>
    <w:p w14:paraId="48E0D0D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c) Out of range values</w:t>
      </w:r>
    </w:p>
    <w:p w14:paraId="73B8E108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d) Wrong data</w:t>
      </w:r>
    </w:p>
    <w:p w14:paraId="169DE5B2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e) Duplicate data</w:t>
      </w:r>
    </w:p>
    <w:p w14:paraId="2819234B" w14:textId="3A0946BC" w:rsidR="006E62AC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 xml:space="preserve">(f) Other errors </w:t>
      </w:r>
      <w:r w:rsidR="006912E8">
        <w:rPr>
          <w:b/>
          <w:bCs/>
          <w:sz w:val="24"/>
          <w:szCs w:val="24"/>
        </w:rPr>
        <w:t>–</w:t>
      </w:r>
      <w:r w:rsidRPr="001972ED">
        <w:rPr>
          <w:b/>
          <w:bCs/>
          <w:sz w:val="24"/>
          <w:szCs w:val="24"/>
        </w:rPr>
        <w:t xml:space="preserve"> </w:t>
      </w:r>
      <w:r w:rsidR="008C2AA5">
        <w:rPr>
          <w:b/>
          <w:bCs/>
          <w:sz w:val="24"/>
          <w:szCs w:val="24"/>
        </w:rPr>
        <w:t xml:space="preserve">a </w:t>
      </w:r>
      <w:r w:rsidR="004D4895">
        <w:rPr>
          <w:b/>
          <w:bCs/>
          <w:sz w:val="24"/>
          <w:szCs w:val="24"/>
        </w:rPr>
        <w:t>comma</w:t>
      </w:r>
      <w:r w:rsidR="006912E8">
        <w:rPr>
          <w:b/>
          <w:bCs/>
          <w:sz w:val="24"/>
          <w:szCs w:val="24"/>
        </w:rPr>
        <w:t xml:space="preserve"> in the field treated by</w:t>
      </w:r>
      <w:r w:rsidR="009544FF">
        <w:rPr>
          <w:b/>
          <w:bCs/>
          <w:sz w:val="24"/>
          <w:szCs w:val="24"/>
        </w:rPr>
        <w:t xml:space="preserve"> the</w:t>
      </w:r>
      <w:r w:rsidR="006912E8">
        <w:rPr>
          <w:b/>
          <w:bCs/>
          <w:sz w:val="24"/>
          <w:szCs w:val="24"/>
        </w:rPr>
        <w:t xml:space="preserve"> </w:t>
      </w:r>
      <w:r w:rsidR="00FF4BC3">
        <w:rPr>
          <w:b/>
          <w:bCs/>
          <w:sz w:val="24"/>
          <w:szCs w:val="24"/>
        </w:rPr>
        <w:t>database as a delim</w:t>
      </w:r>
      <w:r w:rsidR="002568E7">
        <w:rPr>
          <w:b/>
          <w:bCs/>
          <w:sz w:val="24"/>
          <w:szCs w:val="24"/>
        </w:rPr>
        <w:t>iter.</w:t>
      </w:r>
    </w:p>
    <w:p w14:paraId="6D583D1F" w14:textId="77777777" w:rsidR="00D752BE" w:rsidRDefault="00D752BE" w:rsidP="00D752BE"/>
    <w:p w14:paraId="6D2DCD6A" w14:textId="77777777" w:rsidR="00D752BE" w:rsidRDefault="00D752BE" w:rsidP="00D752BE">
      <w:pPr>
        <w:pStyle w:val="Heading2"/>
      </w:pPr>
      <w:r>
        <w:t>Cleaning stages</w:t>
      </w:r>
    </w:p>
    <w:p w14:paraId="112E3ECA" w14:textId="06C52379" w:rsidR="00D752BE" w:rsidRPr="005A2389" w:rsidRDefault="005A2389" w:rsidP="005A2389">
      <w:pPr>
        <w:rPr>
          <w:b/>
          <w:bCs/>
          <w:sz w:val="24"/>
          <w:szCs w:val="24"/>
        </w:rPr>
      </w:pPr>
      <w:r w:rsidRPr="005A2389">
        <w:rPr>
          <w:b/>
          <w:bCs/>
          <w:sz w:val="24"/>
          <w:szCs w:val="24"/>
        </w:rPr>
        <w:t>(1</w:t>
      </w:r>
      <w:r>
        <w:rPr>
          <w:b/>
          <w:bCs/>
          <w:sz w:val="24"/>
          <w:szCs w:val="24"/>
        </w:rPr>
        <w:t xml:space="preserve">) </w:t>
      </w:r>
      <w:r w:rsidR="00D752BE" w:rsidRPr="005A2389">
        <w:rPr>
          <w:b/>
          <w:bCs/>
          <w:sz w:val="24"/>
          <w:szCs w:val="24"/>
        </w:rPr>
        <w:t>Using Microsoft Excel remove all double quot</w:t>
      </w:r>
      <w:r w:rsidR="00B1109D">
        <w:rPr>
          <w:b/>
          <w:bCs/>
          <w:sz w:val="24"/>
          <w:szCs w:val="24"/>
        </w:rPr>
        <w:t>ation marks</w:t>
      </w:r>
      <w:r w:rsidR="00D752BE" w:rsidRPr="005A2389">
        <w:rPr>
          <w:b/>
          <w:bCs/>
          <w:sz w:val="24"/>
          <w:szCs w:val="24"/>
        </w:rPr>
        <w:t xml:space="preserve"> (“) and commas</w:t>
      </w:r>
      <w:r w:rsidR="002B778D">
        <w:rPr>
          <w:b/>
          <w:bCs/>
          <w:sz w:val="24"/>
          <w:szCs w:val="24"/>
        </w:rPr>
        <w:t xml:space="preserve"> as shown </w:t>
      </w:r>
      <w:r w:rsidR="00E63D43">
        <w:rPr>
          <w:b/>
          <w:bCs/>
          <w:sz w:val="24"/>
          <w:szCs w:val="24"/>
        </w:rPr>
        <w:t>in figure</w:t>
      </w:r>
      <w:r w:rsidR="00A474AB">
        <w:rPr>
          <w:b/>
          <w:bCs/>
          <w:sz w:val="24"/>
          <w:szCs w:val="24"/>
        </w:rPr>
        <w:t>s</w:t>
      </w:r>
      <w:r w:rsidR="00E63D43">
        <w:rPr>
          <w:b/>
          <w:bCs/>
          <w:sz w:val="24"/>
          <w:szCs w:val="24"/>
        </w:rPr>
        <w:t xml:space="preserve"> </w:t>
      </w:r>
      <w:r w:rsidR="00A474AB">
        <w:rPr>
          <w:b/>
          <w:bCs/>
          <w:sz w:val="24"/>
          <w:szCs w:val="24"/>
        </w:rPr>
        <w:t xml:space="preserve">1, </w:t>
      </w:r>
      <w:r w:rsidR="00A51D0F">
        <w:rPr>
          <w:b/>
          <w:bCs/>
          <w:sz w:val="24"/>
          <w:szCs w:val="24"/>
        </w:rPr>
        <w:t>2</w:t>
      </w:r>
      <w:r w:rsidR="004D2D9F">
        <w:rPr>
          <w:b/>
          <w:bCs/>
          <w:sz w:val="24"/>
          <w:szCs w:val="24"/>
        </w:rPr>
        <w:t>,</w:t>
      </w:r>
      <w:r w:rsidR="00EC633B">
        <w:rPr>
          <w:b/>
          <w:bCs/>
          <w:sz w:val="24"/>
          <w:szCs w:val="24"/>
        </w:rPr>
        <w:t xml:space="preserve"> </w:t>
      </w:r>
      <w:r w:rsidR="004D2D9F">
        <w:rPr>
          <w:b/>
          <w:bCs/>
          <w:sz w:val="24"/>
          <w:szCs w:val="24"/>
        </w:rPr>
        <w:t>3</w:t>
      </w:r>
      <w:r w:rsidR="00EC633B">
        <w:rPr>
          <w:b/>
          <w:bCs/>
          <w:sz w:val="24"/>
          <w:szCs w:val="24"/>
        </w:rPr>
        <w:t>,</w:t>
      </w:r>
      <w:r w:rsidR="00B1109D">
        <w:rPr>
          <w:b/>
          <w:bCs/>
          <w:sz w:val="24"/>
          <w:szCs w:val="24"/>
        </w:rPr>
        <w:t xml:space="preserve"> and </w:t>
      </w:r>
      <w:r w:rsidR="00A474AB">
        <w:rPr>
          <w:b/>
          <w:bCs/>
          <w:sz w:val="24"/>
          <w:szCs w:val="24"/>
        </w:rPr>
        <w:t>4</w:t>
      </w:r>
      <w:r w:rsidR="00393B48">
        <w:rPr>
          <w:b/>
          <w:bCs/>
          <w:sz w:val="24"/>
          <w:szCs w:val="24"/>
        </w:rPr>
        <w:t xml:space="preserve"> below.</w:t>
      </w:r>
    </w:p>
    <w:p w14:paraId="419122D9" w14:textId="200109DC" w:rsidR="00D752BE" w:rsidRDefault="00DC0178" w:rsidP="00D752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(</w:t>
      </w:r>
      <w:r w:rsidR="00611526">
        <w:rPr>
          <w:b/>
          <w:bCs/>
          <w:sz w:val="24"/>
          <w:szCs w:val="24"/>
        </w:rPr>
        <w:t>2</w:t>
      </w:r>
      <w:r>
        <w:rPr>
          <w:b/>
          <w:bCs/>
          <w:sz w:val="24"/>
          <w:szCs w:val="24"/>
        </w:rPr>
        <w:t xml:space="preserve">) </w:t>
      </w:r>
      <w:r w:rsidR="00D752BE">
        <w:rPr>
          <w:b/>
          <w:bCs/>
          <w:sz w:val="24"/>
          <w:szCs w:val="24"/>
        </w:rPr>
        <w:t xml:space="preserve">Using Python Pandas </w:t>
      </w:r>
      <w:proofErr w:type="spellStart"/>
      <w:r w:rsidR="00D752BE">
        <w:rPr>
          <w:b/>
          <w:bCs/>
          <w:sz w:val="24"/>
          <w:szCs w:val="24"/>
        </w:rPr>
        <w:t>Dataframe</w:t>
      </w:r>
      <w:proofErr w:type="spellEnd"/>
      <w:r w:rsidR="00D752BE">
        <w:rPr>
          <w:b/>
          <w:bCs/>
          <w:sz w:val="24"/>
          <w:szCs w:val="24"/>
        </w:rPr>
        <w:t xml:space="preserve"> missing data handling, automate the replacement of missing data in each field.</w:t>
      </w:r>
    </w:p>
    <w:p w14:paraId="5195728C" w14:textId="77777777" w:rsidR="00D752BE" w:rsidRPr="001972ED" w:rsidRDefault="00D752BE" w:rsidP="006F2A06">
      <w:pPr>
        <w:rPr>
          <w:b/>
          <w:bCs/>
          <w:sz w:val="24"/>
          <w:szCs w:val="24"/>
        </w:rPr>
      </w:pPr>
    </w:p>
    <w:p w14:paraId="4784EAE3" w14:textId="45ED5BD5" w:rsidR="0097367E" w:rsidRDefault="0097367E" w:rsidP="006F2A06"/>
    <w:p w14:paraId="3DE8D4AB" w14:textId="65898234" w:rsidR="00013F29" w:rsidRDefault="00013F29" w:rsidP="00013F29">
      <w:pPr>
        <w:pStyle w:val="Heading2"/>
      </w:pPr>
      <w:r>
        <w:t>Data quality analysis</w:t>
      </w:r>
    </w:p>
    <w:p w14:paraId="6754F49B" w14:textId="77777777" w:rsidR="00013F29" w:rsidRPr="00013F29" w:rsidRDefault="00013F29" w:rsidP="00013F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8"/>
        <w:gridCol w:w="2370"/>
        <w:gridCol w:w="1586"/>
        <w:gridCol w:w="4222"/>
      </w:tblGrid>
      <w:tr w:rsidR="00113F5D" w:rsidRPr="007A7911" w14:paraId="488FA365" w14:textId="77777777" w:rsidTr="001972ED">
        <w:tc>
          <w:tcPr>
            <w:tcW w:w="846" w:type="dxa"/>
          </w:tcPr>
          <w:p w14:paraId="099EC685" w14:textId="5491972D" w:rsidR="00113F5D" w:rsidRPr="007A7911" w:rsidRDefault="005B022B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S</w:t>
            </w:r>
            <w:r w:rsidR="001972ED" w:rsidRPr="007A7911">
              <w:rPr>
                <w:b/>
                <w:bCs/>
                <w:sz w:val="24"/>
                <w:szCs w:val="24"/>
              </w:rPr>
              <w:t>/No.</w:t>
            </w:r>
          </w:p>
        </w:tc>
        <w:tc>
          <w:tcPr>
            <w:tcW w:w="1843" w:type="dxa"/>
          </w:tcPr>
          <w:p w14:paraId="2B329603" w14:textId="275E6655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 xml:space="preserve">Field </w:t>
            </w:r>
          </w:p>
        </w:tc>
        <w:tc>
          <w:tcPr>
            <w:tcW w:w="1701" w:type="dxa"/>
          </w:tcPr>
          <w:p w14:paraId="4EB1C5AF" w14:textId="4EF838D4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Data Error</w:t>
            </w:r>
          </w:p>
        </w:tc>
        <w:tc>
          <w:tcPr>
            <w:tcW w:w="4626" w:type="dxa"/>
          </w:tcPr>
          <w:p w14:paraId="14F9A730" w14:textId="6A50D1EB" w:rsidR="00113F5D" w:rsidRPr="007A7911" w:rsidRDefault="00D66151" w:rsidP="006F2A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leaning stage</w:t>
            </w:r>
            <w:r w:rsidR="005508A0">
              <w:rPr>
                <w:b/>
                <w:bCs/>
                <w:sz w:val="24"/>
                <w:szCs w:val="24"/>
              </w:rPr>
              <w:t xml:space="preserve"> (Remedy)</w:t>
            </w:r>
          </w:p>
        </w:tc>
      </w:tr>
      <w:tr w:rsidR="00113F5D" w:rsidRPr="007A7911" w14:paraId="3ADBFC50" w14:textId="77777777" w:rsidTr="001972ED">
        <w:tc>
          <w:tcPr>
            <w:tcW w:w="846" w:type="dxa"/>
          </w:tcPr>
          <w:p w14:paraId="497C340E" w14:textId="60CEF012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3CE5D92C" w14:textId="3F4BD209" w:rsidR="00113F5D" w:rsidRPr="007A7911" w:rsidRDefault="00837B1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</w:t>
            </w:r>
            <w:r w:rsidR="00013F29">
              <w:rPr>
                <w:sz w:val="24"/>
                <w:szCs w:val="24"/>
              </w:rPr>
              <w:t>ID</w:t>
            </w:r>
            <w:proofErr w:type="spellEnd"/>
          </w:p>
        </w:tc>
        <w:tc>
          <w:tcPr>
            <w:tcW w:w="1701" w:type="dxa"/>
          </w:tcPr>
          <w:p w14:paraId="58C94FE3" w14:textId="6F326100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3E0AAEAD" w14:textId="7AC02718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6E36D568" w14:textId="77777777" w:rsidTr="001972ED">
        <w:tc>
          <w:tcPr>
            <w:tcW w:w="846" w:type="dxa"/>
          </w:tcPr>
          <w:p w14:paraId="246B5E42" w14:textId="7DDCCBA9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460BD19C" w14:textId="0C36465B" w:rsidR="00113F5D" w:rsidRPr="007A7911" w:rsidRDefault="00ED6DD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</w:t>
            </w:r>
            <w:r w:rsidR="00123021">
              <w:rPr>
                <w:sz w:val="24"/>
                <w:szCs w:val="24"/>
              </w:rPr>
              <w:t>Type</w:t>
            </w:r>
            <w:proofErr w:type="spellEnd"/>
          </w:p>
        </w:tc>
        <w:tc>
          <w:tcPr>
            <w:tcW w:w="1701" w:type="dxa"/>
          </w:tcPr>
          <w:p w14:paraId="4E751A06" w14:textId="38A8CBB7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7D743589" w14:textId="111404F4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70256990" w14:textId="77777777" w:rsidTr="001972ED">
        <w:tc>
          <w:tcPr>
            <w:tcW w:w="846" w:type="dxa"/>
          </w:tcPr>
          <w:p w14:paraId="48A5F4BC" w14:textId="6C9082E4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843" w:type="dxa"/>
          </w:tcPr>
          <w:p w14:paraId="21AAB72D" w14:textId="70F17F7F" w:rsidR="00113F5D" w:rsidRPr="007A7911" w:rsidRDefault="008C495F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</w:t>
            </w:r>
            <w:bookmarkStart w:id="0" w:name="_GoBack"/>
            <w:bookmarkEnd w:id="0"/>
            <w:r>
              <w:rPr>
                <w:sz w:val="24"/>
                <w:szCs w:val="24"/>
              </w:rPr>
              <w:t>ntURI</w:t>
            </w:r>
            <w:proofErr w:type="spellEnd"/>
          </w:p>
        </w:tc>
        <w:tc>
          <w:tcPr>
            <w:tcW w:w="1701" w:type="dxa"/>
          </w:tcPr>
          <w:p w14:paraId="2D41FBE3" w14:textId="6F6B835A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5768F254" w14:textId="6FE46BF2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0F88CD77" w14:textId="77777777" w:rsidTr="001972ED">
        <w:tc>
          <w:tcPr>
            <w:tcW w:w="846" w:type="dxa"/>
          </w:tcPr>
          <w:p w14:paraId="664FAC7A" w14:textId="7EFA633B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843" w:type="dxa"/>
          </w:tcPr>
          <w:p w14:paraId="1998A535" w14:textId="1AAE44E1" w:rsidR="00113F5D" w:rsidRPr="007A7911" w:rsidRDefault="00C95F68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AgeRestriction</w:t>
            </w:r>
            <w:proofErr w:type="spellEnd"/>
          </w:p>
        </w:tc>
        <w:tc>
          <w:tcPr>
            <w:tcW w:w="1701" w:type="dxa"/>
          </w:tcPr>
          <w:p w14:paraId="1006906A" w14:textId="5826B241" w:rsidR="00113F5D" w:rsidRPr="007A7911" w:rsidRDefault="00A474AB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66DEE1C9" w14:textId="36785AED" w:rsidR="00113F5D" w:rsidRPr="007A7911" w:rsidRDefault="002025E2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1E4C61">
              <w:rPr>
                <w:sz w:val="24"/>
                <w:szCs w:val="24"/>
              </w:rPr>
              <w:t>2</w:t>
            </w:r>
          </w:p>
        </w:tc>
      </w:tr>
      <w:tr w:rsidR="00113F5D" w:rsidRPr="007A7911" w14:paraId="31D63535" w14:textId="77777777" w:rsidTr="001972ED">
        <w:tc>
          <w:tcPr>
            <w:tcW w:w="846" w:type="dxa"/>
          </w:tcPr>
          <w:p w14:paraId="0E3F01DC" w14:textId="66BDB8C1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843" w:type="dxa"/>
          </w:tcPr>
          <w:p w14:paraId="22370E2B" w14:textId="11BB30FA" w:rsidR="00113F5D" w:rsidRPr="007A7911" w:rsidRDefault="00A305BF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rtistMBID</w:t>
            </w:r>
            <w:proofErr w:type="spellEnd"/>
          </w:p>
        </w:tc>
        <w:tc>
          <w:tcPr>
            <w:tcW w:w="1701" w:type="dxa"/>
          </w:tcPr>
          <w:p w14:paraId="352758C5" w14:textId="37525699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41854C8B" w14:textId="1BCB6F38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113F5D" w:rsidRPr="007A7911" w14:paraId="7E96B34D" w14:textId="77777777" w:rsidTr="001972ED">
        <w:tc>
          <w:tcPr>
            <w:tcW w:w="846" w:type="dxa"/>
          </w:tcPr>
          <w:p w14:paraId="01C3FB63" w14:textId="1765BABA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843" w:type="dxa"/>
          </w:tcPr>
          <w:p w14:paraId="568FC33B" w14:textId="100BDC4F" w:rsidR="00113F5D" w:rsidRPr="007A7911" w:rsidRDefault="003B4CC4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</w:t>
            </w:r>
            <w:r w:rsidR="00395D0F">
              <w:rPr>
                <w:sz w:val="24"/>
                <w:szCs w:val="24"/>
              </w:rPr>
              <w:t>ID</w:t>
            </w:r>
            <w:proofErr w:type="spellEnd"/>
          </w:p>
        </w:tc>
        <w:tc>
          <w:tcPr>
            <w:tcW w:w="1701" w:type="dxa"/>
          </w:tcPr>
          <w:p w14:paraId="6441861A" w14:textId="4F54CE26" w:rsidR="00113F5D" w:rsidRPr="007A7911" w:rsidRDefault="001177B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626" w:type="dxa"/>
          </w:tcPr>
          <w:p w14:paraId="40C271DB" w14:textId="3C77F031" w:rsidR="00113F5D" w:rsidRPr="007A7911" w:rsidRDefault="0058067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113F5D" w:rsidRPr="007A7911" w14:paraId="3358D83E" w14:textId="77777777" w:rsidTr="001972ED">
        <w:tc>
          <w:tcPr>
            <w:tcW w:w="846" w:type="dxa"/>
          </w:tcPr>
          <w:p w14:paraId="76697B85" w14:textId="34B939A7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843" w:type="dxa"/>
          </w:tcPr>
          <w:p w14:paraId="47B4828B" w14:textId="2BCA2CBB" w:rsidR="00113F5D" w:rsidRPr="007A7911" w:rsidRDefault="009A68F9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StartDate</w:t>
            </w:r>
            <w:proofErr w:type="spellEnd"/>
          </w:p>
        </w:tc>
        <w:tc>
          <w:tcPr>
            <w:tcW w:w="1701" w:type="dxa"/>
          </w:tcPr>
          <w:p w14:paraId="7300F79E" w14:textId="26D47BD0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07286289" w14:textId="7453E7BF" w:rsidR="00113F5D" w:rsidRPr="007A7911" w:rsidRDefault="00113F5D" w:rsidP="006F2A06">
            <w:pPr>
              <w:rPr>
                <w:sz w:val="24"/>
                <w:szCs w:val="24"/>
              </w:rPr>
            </w:pPr>
          </w:p>
        </w:tc>
      </w:tr>
      <w:tr w:rsidR="009A0FAA" w:rsidRPr="007A7911" w14:paraId="1CF6AF9C" w14:textId="77777777" w:rsidTr="001972ED">
        <w:tc>
          <w:tcPr>
            <w:tcW w:w="846" w:type="dxa"/>
          </w:tcPr>
          <w:p w14:paraId="6C253245" w14:textId="11C15DAE" w:rsidR="009A0FAA" w:rsidRDefault="009A0FA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843" w:type="dxa"/>
          </w:tcPr>
          <w:p w14:paraId="6A067D72" w14:textId="41F20415" w:rsidR="009A0FAA" w:rsidRPr="007A7911" w:rsidRDefault="00F872AA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StartTime</w:t>
            </w:r>
            <w:proofErr w:type="spellEnd"/>
          </w:p>
        </w:tc>
        <w:tc>
          <w:tcPr>
            <w:tcW w:w="1701" w:type="dxa"/>
          </w:tcPr>
          <w:p w14:paraId="16076C56" w14:textId="75B4BE47" w:rsidR="009A0FAA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626" w:type="dxa"/>
          </w:tcPr>
          <w:p w14:paraId="35D3E4A0" w14:textId="06F18432" w:rsidR="009A0FAA" w:rsidRPr="007A7911" w:rsidRDefault="00580673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9A0FAA" w:rsidRPr="007A7911" w14:paraId="465A5024" w14:textId="77777777" w:rsidTr="001972ED">
        <w:tc>
          <w:tcPr>
            <w:tcW w:w="846" w:type="dxa"/>
          </w:tcPr>
          <w:p w14:paraId="0AAF8135" w14:textId="4233A591" w:rsidR="009A0FAA" w:rsidRDefault="009A0FA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843" w:type="dxa"/>
          </w:tcPr>
          <w:p w14:paraId="09FC8EFF" w14:textId="3603CD09" w:rsidR="009A0FAA" w:rsidRPr="007A7911" w:rsidRDefault="000E7E97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enue</w:t>
            </w:r>
            <w:r w:rsidR="009E0E92">
              <w:rPr>
                <w:sz w:val="24"/>
                <w:szCs w:val="24"/>
              </w:rPr>
              <w:t>Country</w:t>
            </w:r>
            <w:proofErr w:type="spellEnd"/>
          </w:p>
        </w:tc>
        <w:tc>
          <w:tcPr>
            <w:tcW w:w="1701" w:type="dxa"/>
          </w:tcPr>
          <w:p w14:paraId="39067DB7" w14:textId="7283498B" w:rsidR="009A0FAA" w:rsidRPr="007A7911" w:rsidRDefault="009A0FAA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4911AE58" w14:textId="370BEB5F" w:rsidR="009A0FAA" w:rsidRPr="007A7911" w:rsidRDefault="009A0FAA" w:rsidP="006F2A06">
            <w:pPr>
              <w:rPr>
                <w:sz w:val="24"/>
                <w:szCs w:val="24"/>
              </w:rPr>
            </w:pPr>
          </w:p>
        </w:tc>
      </w:tr>
      <w:tr w:rsidR="00A837C9" w:rsidRPr="007A7911" w14:paraId="4608BCF6" w14:textId="77777777" w:rsidTr="001972ED">
        <w:tc>
          <w:tcPr>
            <w:tcW w:w="846" w:type="dxa"/>
          </w:tcPr>
          <w:p w14:paraId="3326FAA0" w14:textId="139C3B68" w:rsidR="00A837C9" w:rsidRDefault="00A837C9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1843" w:type="dxa"/>
          </w:tcPr>
          <w:p w14:paraId="79698CB6" w14:textId="0A2C0D9F" w:rsidR="00A837C9" w:rsidRDefault="002C61D2" w:rsidP="006F2A06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ventFlaggedAsEnded</w:t>
            </w:r>
            <w:proofErr w:type="spellEnd"/>
          </w:p>
        </w:tc>
        <w:tc>
          <w:tcPr>
            <w:tcW w:w="1701" w:type="dxa"/>
          </w:tcPr>
          <w:p w14:paraId="614811FC" w14:textId="77777777" w:rsidR="00A837C9" w:rsidRDefault="00A837C9" w:rsidP="006F2A06">
            <w:pPr>
              <w:rPr>
                <w:sz w:val="24"/>
                <w:szCs w:val="24"/>
              </w:rPr>
            </w:pPr>
          </w:p>
        </w:tc>
        <w:tc>
          <w:tcPr>
            <w:tcW w:w="4626" w:type="dxa"/>
          </w:tcPr>
          <w:p w14:paraId="24E6D1BB" w14:textId="77777777" w:rsidR="00A837C9" w:rsidRDefault="00A837C9" w:rsidP="006F2A06">
            <w:pPr>
              <w:rPr>
                <w:sz w:val="24"/>
                <w:szCs w:val="24"/>
              </w:rPr>
            </w:pPr>
          </w:p>
        </w:tc>
      </w:tr>
    </w:tbl>
    <w:p w14:paraId="267DDE3C" w14:textId="12403496" w:rsidR="00644C1B" w:rsidRDefault="00644C1B" w:rsidP="00AE774F">
      <w:pPr>
        <w:rPr>
          <w:noProof/>
        </w:rPr>
      </w:pPr>
    </w:p>
    <w:p w14:paraId="5C9C8119" w14:textId="77777777" w:rsidR="00200F8C" w:rsidRDefault="00200F8C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</w:p>
    <w:p w14:paraId="358B533E" w14:textId="45A03B13" w:rsidR="00A51D0F" w:rsidRPr="00823131" w:rsidRDefault="00A51D0F" w:rsidP="00A51D0F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1</w:t>
      </w:r>
      <w:r w:rsidRPr="00823131">
        <w:rPr>
          <w:i/>
          <w:iCs/>
          <w:noProof/>
          <w:sz w:val="24"/>
          <w:szCs w:val="24"/>
        </w:rPr>
        <w:t xml:space="preserve">: </w:t>
      </w:r>
      <w:r w:rsidR="009750AD" w:rsidRPr="00823131">
        <w:rPr>
          <w:i/>
          <w:iCs/>
          <w:noProof/>
          <w:sz w:val="24"/>
          <w:szCs w:val="24"/>
        </w:rPr>
        <w:t>Micro</w:t>
      </w:r>
      <w:r w:rsidR="000B7FFB" w:rsidRPr="00823131">
        <w:rPr>
          <w:i/>
          <w:iCs/>
          <w:noProof/>
          <w:sz w:val="24"/>
          <w:szCs w:val="24"/>
        </w:rPr>
        <w:t>soft Excel</w:t>
      </w:r>
      <w:r w:rsidRPr="00823131">
        <w:rPr>
          <w:i/>
          <w:iCs/>
          <w:noProof/>
          <w:sz w:val="24"/>
          <w:szCs w:val="24"/>
        </w:rPr>
        <w:t xml:space="preserve"> output showing </w:t>
      </w:r>
      <w:proofErr w:type="spellStart"/>
      <w:r w:rsidR="00823131" w:rsidRPr="00823131">
        <w:rPr>
          <w:i/>
          <w:iCs/>
          <w:sz w:val="24"/>
          <w:szCs w:val="24"/>
        </w:rPr>
        <w:t>eventAgeRestriction</w:t>
      </w:r>
      <w:proofErr w:type="spellEnd"/>
      <w:r w:rsidR="00823131" w:rsidRPr="00823131">
        <w:rPr>
          <w:i/>
          <w:iCs/>
          <w:noProof/>
          <w:sz w:val="24"/>
          <w:szCs w:val="24"/>
        </w:rPr>
        <w:t xml:space="preserve"> </w:t>
      </w:r>
      <w:r w:rsidR="00716A2B">
        <w:rPr>
          <w:i/>
          <w:iCs/>
          <w:noProof/>
          <w:sz w:val="24"/>
          <w:szCs w:val="24"/>
        </w:rPr>
        <w:t xml:space="preserve">field </w:t>
      </w:r>
      <w:r w:rsidRPr="00823131">
        <w:rPr>
          <w:i/>
          <w:iCs/>
          <w:noProof/>
          <w:sz w:val="24"/>
          <w:szCs w:val="24"/>
        </w:rPr>
        <w:t xml:space="preserve">record </w:t>
      </w:r>
      <w:r w:rsidR="00C30BC7">
        <w:rPr>
          <w:i/>
          <w:iCs/>
          <w:noProof/>
          <w:sz w:val="24"/>
          <w:szCs w:val="24"/>
        </w:rPr>
        <w:t>with a comma</w:t>
      </w:r>
      <w:r w:rsidR="00B351A9">
        <w:rPr>
          <w:i/>
          <w:iCs/>
          <w:noProof/>
          <w:sz w:val="24"/>
          <w:szCs w:val="24"/>
        </w:rPr>
        <w:t xml:space="preserve"> and</w:t>
      </w:r>
      <w:r w:rsidR="00570BDD">
        <w:rPr>
          <w:i/>
          <w:iCs/>
          <w:noProof/>
          <w:sz w:val="24"/>
          <w:szCs w:val="24"/>
        </w:rPr>
        <w:t xml:space="preserve"> </w:t>
      </w:r>
      <w:r w:rsidR="00F13057">
        <w:rPr>
          <w:i/>
          <w:iCs/>
          <w:noProof/>
          <w:sz w:val="24"/>
          <w:szCs w:val="24"/>
        </w:rPr>
        <w:t xml:space="preserve">showing </w:t>
      </w:r>
      <w:r w:rsidR="002025E2">
        <w:rPr>
          <w:i/>
          <w:iCs/>
          <w:noProof/>
          <w:sz w:val="24"/>
          <w:szCs w:val="24"/>
        </w:rPr>
        <w:t>33 cells with commas</w:t>
      </w:r>
      <w:r w:rsidR="00BF690D">
        <w:rPr>
          <w:i/>
          <w:iCs/>
          <w:noProof/>
          <w:sz w:val="24"/>
          <w:szCs w:val="24"/>
        </w:rPr>
        <w:t>.</w:t>
      </w:r>
    </w:p>
    <w:p w14:paraId="0D2E3B23" w14:textId="7C77B061" w:rsidR="00890A02" w:rsidRDefault="00C6622E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2B6BD6C1" wp14:editId="56ACAC24">
            <wp:extent cx="5731510" cy="28587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6E7FC2EE" w14:textId="77777777" w:rsidR="000717D5" w:rsidRDefault="000717D5">
      <w:pPr>
        <w:rPr>
          <w:i/>
          <w:iCs/>
          <w:noProof/>
          <w:sz w:val="24"/>
          <w:szCs w:val="24"/>
        </w:rPr>
      </w:pPr>
    </w:p>
    <w:p w14:paraId="16B66A28" w14:textId="7C572C25" w:rsidR="00FD0B0F" w:rsidRDefault="00FD0B0F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t xml:space="preserve">Figure </w:t>
      </w:r>
      <w:r w:rsidR="00A474AB">
        <w:rPr>
          <w:i/>
          <w:iCs/>
          <w:noProof/>
          <w:sz w:val="24"/>
          <w:szCs w:val="24"/>
        </w:rPr>
        <w:t>2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 w:rsidR="000C3DA1">
        <w:rPr>
          <w:i/>
          <w:iCs/>
          <w:noProof/>
          <w:sz w:val="24"/>
          <w:szCs w:val="24"/>
        </w:rPr>
        <w:t xml:space="preserve">replacement </w:t>
      </w:r>
      <w:r w:rsidR="00B91DF1">
        <w:rPr>
          <w:i/>
          <w:iCs/>
          <w:noProof/>
          <w:sz w:val="24"/>
          <w:szCs w:val="24"/>
        </w:rPr>
        <w:t xml:space="preserve">of </w:t>
      </w:r>
      <w:r w:rsidR="000C3DA1">
        <w:rPr>
          <w:i/>
          <w:iCs/>
          <w:noProof/>
          <w:sz w:val="24"/>
          <w:szCs w:val="24"/>
        </w:rPr>
        <w:t>3</w:t>
      </w:r>
      <w:r>
        <w:rPr>
          <w:i/>
          <w:iCs/>
          <w:noProof/>
          <w:sz w:val="24"/>
          <w:szCs w:val="24"/>
        </w:rPr>
        <w:t>3 cells with commas</w:t>
      </w:r>
      <w:r w:rsidR="00B91DF1">
        <w:rPr>
          <w:i/>
          <w:iCs/>
          <w:noProof/>
          <w:sz w:val="24"/>
          <w:szCs w:val="24"/>
        </w:rPr>
        <w:t>.</w:t>
      </w:r>
    </w:p>
    <w:p w14:paraId="1C321186" w14:textId="56C1E140" w:rsidR="00890A02" w:rsidRDefault="00570BDD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69FAEB66" wp14:editId="7390F7D6">
            <wp:extent cx="5731510" cy="353568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11273" w14:textId="77777777" w:rsidR="00373205" w:rsidRDefault="00CA7787" w:rsidP="003F100D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/>
      </w:r>
    </w:p>
    <w:p w14:paraId="07CFB822" w14:textId="77777777" w:rsidR="00373205" w:rsidRDefault="00373205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</w:p>
    <w:p w14:paraId="683509AD" w14:textId="4432A21B" w:rsidR="003F100D" w:rsidRPr="00823131" w:rsidRDefault="003F100D" w:rsidP="003F100D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A474AB">
        <w:rPr>
          <w:i/>
          <w:iCs/>
          <w:noProof/>
          <w:sz w:val="24"/>
          <w:szCs w:val="24"/>
        </w:rPr>
        <w:t>3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proofErr w:type="spellStart"/>
      <w:r w:rsidRPr="00823131">
        <w:rPr>
          <w:i/>
          <w:iCs/>
          <w:sz w:val="24"/>
          <w:szCs w:val="24"/>
        </w:rPr>
        <w:t>eventAgeRestriction</w:t>
      </w:r>
      <w:proofErr w:type="spellEnd"/>
      <w:r w:rsidRPr="00823131">
        <w:rPr>
          <w:i/>
          <w:iCs/>
          <w:noProof/>
          <w:sz w:val="24"/>
          <w:szCs w:val="24"/>
        </w:rPr>
        <w:t xml:space="preserve"> </w:t>
      </w:r>
      <w:r w:rsidR="009D5DE5">
        <w:rPr>
          <w:i/>
          <w:iCs/>
          <w:noProof/>
          <w:sz w:val="24"/>
          <w:szCs w:val="24"/>
        </w:rPr>
        <w:t xml:space="preserve">field </w:t>
      </w:r>
      <w:r w:rsidRPr="00823131">
        <w:rPr>
          <w:i/>
          <w:iCs/>
          <w:noProof/>
          <w:sz w:val="24"/>
          <w:szCs w:val="24"/>
        </w:rPr>
        <w:t xml:space="preserve">record </w:t>
      </w:r>
      <w:r>
        <w:rPr>
          <w:i/>
          <w:iCs/>
          <w:noProof/>
          <w:sz w:val="24"/>
          <w:szCs w:val="24"/>
        </w:rPr>
        <w:t xml:space="preserve">with a </w:t>
      </w:r>
      <w:r w:rsidR="000D26FC">
        <w:rPr>
          <w:i/>
          <w:iCs/>
          <w:noProof/>
          <w:sz w:val="24"/>
          <w:szCs w:val="24"/>
        </w:rPr>
        <w:t>double quotation mark (</w:t>
      </w:r>
      <w:r w:rsidR="00F91697">
        <w:rPr>
          <w:i/>
          <w:iCs/>
          <w:noProof/>
          <w:sz w:val="24"/>
          <w:szCs w:val="24"/>
        </w:rPr>
        <w:t>“)</w:t>
      </w:r>
      <w:r>
        <w:rPr>
          <w:i/>
          <w:iCs/>
          <w:noProof/>
          <w:sz w:val="24"/>
          <w:szCs w:val="24"/>
        </w:rPr>
        <w:t xml:space="preserve"> and showing</w:t>
      </w:r>
      <w:r w:rsidR="00B1109D">
        <w:rPr>
          <w:i/>
          <w:iCs/>
          <w:noProof/>
          <w:sz w:val="24"/>
          <w:szCs w:val="24"/>
        </w:rPr>
        <w:t xml:space="preserve"> </w:t>
      </w:r>
      <w:r w:rsidR="00F91697">
        <w:rPr>
          <w:i/>
          <w:iCs/>
          <w:noProof/>
          <w:sz w:val="24"/>
          <w:szCs w:val="24"/>
        </w:rPr>
        <w:t>2</w:t>
      </w:r>
      <w:r>
        <w:rPr>
          <w:i/>
          <w:iCs/>
          <w:noProof/>
          <w:sz w:val="24"/>
          <w:szCs w:val="24"/>
        </w:rPr>
        <w:t xml:space="preserve"> cells with </w:t>
      </w:r>
      <w:r w:rsidR="00B1109D">
        <w:rPr>
          <w:i/>
          <w:iCs/>
          <w:noProof/>
          <w:sz w:val="24"/>
          <w:szCs w:val="24"/>
        </w:rPr>
        <w:t>double quotation marks</w:t>
      </w:r>
      <w:r>
        <w:rPr>
          <w:i/>
          <w:iCs/>
          <w:noProof/>
          <w:sz w:val="24"/>
          <w:szCs w:val="24"/>
        </w:rPr>
        <w:t>.</w:t>
      </w:r>
    </w:p>
    <w:p w14:paraId="4D477FB9" w14:textId="77777777" w:rsidR="005910E8" w:rsidRDefault="00890A02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00F1EF0F" wp14:editId="37742FE3">
            <wp:extent cx="5731510" cy="35331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35EE173F" w14:textId="1DF06BFE" w:rsidR="005910E8" w:rsidRDefault="005910E8">
      <w:pPr>
        <w:rPr>
          <w:i/>
          <w:iCs/>
          <w:noProof/>
          <w:sz w:val="24"/>
          <w:szCs w:val="24"/>
        </w:rPr>
      </w:pPr>
    </w:p>
    <w:p w14:paraId="2B6BA659" w14:textId="7F7B1911" w:rsidR="00BD0F14" w:rsidRDefault="00BD0F14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t xml:space="preserve">Figure </w:t>
      </w:r>
      <w:r w:rsidR="00A474AB">
        <w:rPr>
          <w:i/>
          <w:iCs/>
          <w:noProof/>
          <w:sz w:val="24"/>
          <w:szCs w:val="24"/>
        </w:rPr>
        <w:t>4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 w:rsidR="005068B4">
        <w:rPr>
          <w:i/>
          <w:iCs/>
          <w:noProof/>
          <w:sz w:val="24"/>
          <w:szCs w:val="24"/>
        </w:rPr>
        <w:t xml:space="preserve">the </w:t>
      </w:r>
      <w:r>
        <w:rPr>
          <w:i/>
          <w:iCs/>
          <w:noProof/>
          <w:sz w:val="24"/>
          <w:szCs w:val="24"/>
        </w:rPr>
        <w:t xml:space="preserve">replacement of 4 cells with </w:t>
      </w:r>
      <w:r w:rsidR="003453ED">
        <w:rPr>
          <w:i/>
          <w:iCs/>
          <w:noProof/>
          <w:sz w:val="24"/>
          <w:szCs w:val="24"/>
        </w:rPr>
        <w:t>double quotation marks</w:t>
      </w:r>
      <w:r w:rsidR="004D2D9F">
        <w:rPr>
          <w:i/>
          <w:iCs/>
          <w:noProof/>
          <w:sz w:val="24"/>
          <w:szCs w:val="24"/>
        </w:rPr>
        <w:t xml:space="preserve"> </w:t>
      </w:r>
      <w:r w:rsidR="003453ED">
        <w:rPr>
          <w:i/>
          <w:iCs/>
          <w:noProof/>
          <w:sz w:val="24"/>
          <w:szCs w:val="24"/>
        </w:rPr>
        <w:t>(“)</w:t>
      </w:r>
    </w:p>
    <w:p w14:paraId="174E9FB2" w14:textId="6421886A" w:rsidR="00644C1B" w:rsidRPr="005A33CB" w:rsidRDefault="005910E8" w:rsidP="00AE774F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AD1E325" wp14:editId="446AC202">
            <wp:extent cx="5731510" cy="35902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9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25611F7C" w14:textId="77777777" w:rsidR="00AE774F" w:rsidRPr="00233651" w:rsidRDefault="00AE774F" w:rsidP="00672026">
      <w:pPr>
        <w:rPr>
          <w:b/>
          <w:bCs/>
        </w:rPr>
      </w:pPr>
    </w:p>
    <w:sectPr w:rsidR="00AE774F" w:rsidRPr="002336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F23E52"/>
    <w:multiLevelType w:val="hybridMultilevel"/>
    <w:tmpl w:val="E52C61D2"/>
    <w:lvl w:ilvl="0" w:tplc="E566F8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WxtLAwsjAwMTJQ0lEKTi0uzszPAykwqgUA8Zw8biwAAAA="/>
  </w:docVars>
  <w:rsids>
    <w:rsidRoot w:val="006F3F6A"/>
    <w:rsid w:val="00004345"/>
    <w:rsid w:val="00013F29"/>
    <w:rsid w:val="00017238"/>
    <w:rsid w:val="0002782A"/>
    <w:rsid w:val="00031124"/>
    <w:rsid w:val="000717D5"/>
    <w:rsid w:val="000A3A3D"/>
    <w:rsid w:val="000B7FFB"/>
    <w:rsid w:val="000C3DA1"/>
    <w:rsid w:val="000D26D1"/>
    <w:rsid w:val="000D26FC"/>
    <w:rsid w:val="000E7E97"/>
    <w:rsid w:val="00113F5D"/>
    <w:rsid w:val="001177B3"/>
    <w:rsid w:val="00123021"/>
    <w:rsid w:val="00131E6F"/>
    <w:rsid w:val="0013302D"/>
    <w:rsid w:val="0013494F"/>
    <w:rsid w:val="001972ED"/>
    <w:rsid w:val="001B1AEE"/>
    <w:rsid w:val="001C4DFA"/>
    <w:rsid w:val="001D067F"/>
    <w:rsid w:val="001E4C61"/>
    <w:rsid w:val="001E5135"/>
    <w:rsid w:val="001F7923"/>
    <w:rsid w:val="00200F8C"/>
    <w:rsid w:val="002025E2"/>
    <w:rsid w:val="002052DF"/>
    <w:rsid w:val="00217D56"/>
    <w:rsid w:val="00223DC8"/>
    <w:rsid w:val="00233651"/>
    <w:rsid w:val="002568E7"/>
    <w:rsid w:val="00261824"/>
    <w:rsid w:val="00262C40"/>
    <w:rsid w:val="002655CA"/>
    <w:rsid w:val="002671B4"/>
    <w:rsid w:val="00274F8A"/>
    <w:rsid w:val="002952A5"/>
    <w:rsid w:val="00297931"/>
    <w:rsid w:val="002B778D"/>
    <w:rsid w:val="002C5DEC"/>
    <w:rsid w:val="002C61D2"/>
    <w:rsid w:val="002C7273"/>
    <w:rsid w:val="002F4F0A"/>
    <w:rsid w:val="0030347C"/>
    <w:rsid w:val="00311DFE"/>
    <w:rsid w:val="00321329"/>
    <w:rsid w:val="00325056"/>
    <w:rsid w:val="00327583"/>
    <w:rsid w:val="00333887"/>
    <w:rsid w:val="003343C1"/>
    <w:rsid w:val="00343989"/>
    <w:rsid w:val="003453ED"/>
    <w:rsid w:val="003663CC"/>
    <w:rsid w:val="00373205"/>
    <w:rsid w:val="003761EC"/>
    <w:rsid w:val="00393B48"/>
    <w:rsid w:val="00395D0F"/>
    <w:rsid w:val="003B4CC4"/>
    <w:rsid w:val="003C632E"/>
    <w:rsid w:val="003D215F"/>
    <w:rsid w:val="003D6058"/>
    <w:rsid w:val="003E6AB3"/>
    <w:rsid w:val="003F100D"/>
    <w:rsid w:val="003F7DDA"/>
    <w:rsid w:val="00407EEF"/>
    <w:rsid w:val="00424850"/>
    <w:rsid w:val="00445956"/>
    <w:rsid w:val="004518A3"/>
    <w:rsid w:val="00460530"/>
    <w:rsid w:val="00465DE4"/>
    <w:rsid w:val="0047077E"/>
    <w:rsid w:val="00490E86"/>
    <w:rsid w:val="00491B6B"/>
    <w:rsid w:val="004A5F43"/>
    <w:rsid w:val="004D2D9F"/>
    <w:rsid w:val="004D41E9"/>
    <w:rsid w:val="004D4895"/>
    <w:rsid w:val="004D7698"/>
    <w:rsid w:val="005068B4"/>
    <w:rsid w:val="005350AF"/>
    <w:rsid w:val="00540FC9"/>
    <w:rsid w:val="00544684"/>
    <w:rsid w:val="005508A0"/>
    <w:rsid w:val="005518D9"/>
    <w:rsid w:val="00570858"/>
    <w:rsid w:val="00570BDD"/>
    <w:rsid w:val="00571380"/>
    <w:rsid w:val="00580673"/>
    <w:rsid w:val="005910E8"/>
    <w:rsid w:val="005A143C"/>
    <w:rsid w:val="005A2389"/>
    <w:rsid w:val="005A33CB"/>
    <w:rsid w:val="005B022B"/>
    <w:rsid w:val="005B094F"/>
    <w:rsid w:val="005B34EC"/>
    <w:rsid w:val="005B534F"/>
    <w:rsid w:val="005F48FC"/>
    <w:rsid w:val="00611526"/>
    <w:rsid w:val="00612520"/>
    <w:rsid w:val="00612D53"/>
    <w:rsid w:val="00644C1B"/>
    <w:rsid w:val="006633C5"/>
    <w:rsid w:val="00667832"/>
    <w:rsid w:val="0067105A"/>
    <w:rsid w:val="00672026"/>
    <w:rsid w:val="006912E8"/>
    <w:rsid w:val="006A2F05"/>
    <w:rsid w:val="006D6E0F"/>
    <w:rsid w:val="006E62AC"/>
    <w:rsid w:val="006F2A06"/>
    <w:rsid w:val="006F3F6A"/>
    <w:rsid w:val="006F610B"/>
    <w:rsid w:val="00702637"/>
    <w:rsid w:val="00713030"/>
    <w:rsid w:val="00716A2B"/>
    <w:rsid w:val="00733DA2"/>
    <w:rsid w:val="00747A38"/>
    <w:rsid w:val="0076276D"/>
    <w:rsid w:val="007822E0"/>
    <w:rsid w:val="007A7911"/>
    <w:rsid w:val="007D1FCB"/>
    <w:rsid w:val="007E61B2"/>
    <w:rsid w:val="00801D6B"/>
    <w:rsid w:val="00823131"/>
    <w:rsid w:val="0082386C"/>
    <w:rsid w:val="00837B18"/>
    <w:rsid w:val="008447D4"/>
    <w:rsid w:val="00857CB5"/>
    <w:rsid w:val="00890A02"/>
    <w:rsid w:val="008A0CAA"/>
    <w:rsid w:val="008A56FB"/>
    <w:rsid w:val="008B3723"/>
    <w:rsid w:val="008B48B1"/>
    <w:rsid w:val="008C1307"/>
    <w:rsid w:val="008C2AA5"/>
    <w:rsid w:val="008C495F"/>
    <w:rsid w:val="008E76E1"/>
    <w:rsid w:val="008F551A"/>
    <w:rsid w:val="009544FF"/>
    <w:rsid w:val="00954F0E"/>
    <w:rsid w:val="0096250A"/>
    <w:rsid w:val="00964A21"/>
    <w:rsid w:val="009660F3"/>
    <w:rsid w:val="00972933"/>
    <w:rsid w:val="0097367E"/>
    <w:rsid w:val="009750AD"/>
    <w:rsid w:val="009A0FAA"/>
    <w:rsid w:val="009A68F9"/>
    <w:rsid w:val="009D5DE5"/>
    <w:rsid w:val="009E0E92"/>
    <w:rsid w:val="00A01A0C"/>
    <w:rsid w:val="00A15384"/>
    <w:rsid w:val="00A22541"/>
    <w:rsid w:val="00A305BF"/>
    <w:rsid w:val="00A474AB"/>
    <w:rsid w:val="00A51D0F"/>
    <w:rsid w:val="00A65E4F"/>
    <w:rsid w:val="00A73E6E"/>
    <w:rsid w:val="00A837C9"/>
    <w:rsid w:val="00A97E16"/>
    <w:rsid w:val="00AD75D2"/>
    <w:rsid w:val="00AE202F"/>
    <w:rsid w:val="00AE774F"/>
    <w:rsid w:val="00B1109D"/>
    <w:rsid w:val="00B14B50"/>
    <w:rsid w:val="00B351A9"/>
    <w:rsid w:val="00B53F48"/>
    <w:rsid w:val="00B55719"/>
    <w:rsid w:val="00B91DF1"/>
    <w:rsid w:val="00B94101"/>
    <w:rsid w:val="00BB1152"/>
    <w:rsid w:val="00BC4FC4"/>
    <w:rsid w:val="00BD0F14"/>
    <w:rsid w:val="00BF07EE"/>
    <w:rsid w:val="00BF3660"/>
    <w:rsid w:val="00BF690D"/>
    <w:rsid w:val="00BF71C5"/>
    <w:rsid w:val="00C1345B"/>
    <w:rsid w:val="00C1548D"/>
    <w:rsid w:val="00C26321"/>
    <w:rsid w:val="00C30BC7"/>
    <w:rsid w:val="00C446A5"/>
    <w:rsid w:val="00C51353"/>
    <w:rsid w:val="00C51E23"/>
    <w:rsid w:val="00C61613"/>
    <w:rsid w:val="00C6622E"/>
    <w:rsid w:val="00C7288E"/>
    <w:rsid w:val="00C839FB"/>
    <w:rsid w:val="00C95F68"/>
    <w:rsid w:val="00CA7787"/>
    <w:rsid w:val="00CC2E96"/>
    <w:rsid w:val="00D04542"/>
    <w:rsid w:val="00D11306"/>
    <w:rsid w:val="00D4333C"/>
    <w:rsid w:val="00D637E1"/>
    <w:rsid w:val="00D66151"/>
    <w:rsid w:val="00D752BE"/>
    <w:rsid w:val="00D770BF"/>
    <w:rsid w:val="00D81CB2"/>
    <w:rsid w:val="00D939AA"/>
    <w:rsid w:val="00D97C85"/>
    <w:rsid w:val="00DB6F6A"/>
    <w:rsid w:val="00DC0178"/>
    <w:rsid w:val="00DC0B91"/>
    <w:rsid w:val="00DC2C2A"/>
    <w:rsid w:val="00DC3D2D"/>
    <w:rsid w:val="00DE1696"/>
    <w:rsid w:val="00DF1674"/>
    <w:rsid w:val="00DF43F4"/>
    <w:rsid w:val="00DF5BE6"/>
    <w:rsid w:val="00DF74BD"/>
    <w:rsid w:val="00E01E32"/>
    <w:rsid w:val="00E03AAE"/>
    <w:rsid w:val="00E20930"/>
    <w:rsid w:val="00E352C3"/>
    <w:rsid w:val="00E36026"/>
    <w:rsid w:val="00E440CC"/>
    <w:rsid w:val="00E479BE"/>
    <w:rsid w:val="00E51EF9"/>
    <w:rsid w:val="00E63D43"/>
    <w:rsid w:val="00E6607F"/>
    <w:rsid w:val="00E80A24"/>
    <w:rsid w:val="00E81196"/>
    <w:rsid w:val="00E81E25"/>
    <w:rsid w:val="00E97AE4"/>
    <w:rsid w:val="00EA6BA0"/>
    <w:rsid w:val="00EA7B95"/>
    <w:rsid w:val="00EC633B"/>
    <w:rsid w:val="00ED1D21"/>
    <w:rsid w:val="00ED6CEE"/>
    <w:rsid w:val="00ED6DD8"/>
    <w:rsid w:val="00EE4C5F"/>
    <w:rsid w:val="00F06112"/>
    <w:rsid w:val="00F1230E"/>
    <w:rsid w:val="00F13057"/>
    <w:rsid w:val="00F15D66"/>
    <w:rsid w:val="00F417D1"/>
    <w:rsid w:val="00F872AA"/>
    <w:rsid w:val="00F91697"/>
    <w:rsid w:val="00F95D9F"/>
    <w:rsid w:val="00FA3375"/>
    <w:rsid w:val="00FB752F"/>
    <w:rsid w:val="00FC00E1"/>
    <w:rsid w:val="00FC0922"/>
    <w:rsid w:val="00FC51E8"/>
    <w:rsid w:val="00FD0B0F"/>
    <w:rsid w:val="00FE2B72"/>
    <w:rsid w:val="00FE6C4B"/>
    <w:rsid w:val="00FF0046"/>
    <w:rsid w:val="00FF4BC3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7D7F"/>
  <w15:chartTrackingRefBased/>
  <w15:docId w15:val="{99DC878B-9DC7-454D-A931-335EC86B1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8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A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3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238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360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C4F4B59BFF6458946AA999E959D1F" ma:contentTypeVersion="10" ma:contentTypeDescription="Create a new document." ma:contentTypeScope="" ma:versionID="558cb4bfa939cd0f707f0a751b3932de">
  <xsd:schema xmlns:xsd="http://www.w3.org/2001/XMLSchema" xmlns:xs="http://www.w3.org/2001/XMLSchema" xmlns:p="http://schemas.microsoft.com/office/2006/metadata/properties" xmlns:ns3="26a088a5-642d-441c-b4f3-b091af9fae5a" targetNamespace="http://schemas.microsoft.com/office/2006/metadata/properties" ma:root="true" ma:fieldsID="fb74e9af5aaaa2e4b62a7339b35085d6" ns3:_="">
    <xsd:import namespace="26a088a5-642d-441c-b4f3-b091af9fae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88a5-642d-441c-b4f3-b091af9fa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ED0A39-C9B6-45CD-9239-249CA2418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D4A7B4-1C62-4898-8EA5-36AA62D2C1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39A3B2-6BBC-46E8-89E7-EFA990504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88a5-642d-441c-b4f3-b091af9fa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221</Words>
  <Characters>1263</Characters>
  <Application>Microsoft Office Word</Application>
  <DocSecurity>0</DocSecurity>
  <Lines>10</Lines>
  <Paragraphs>2</Paragraphs>
  <ScaleCrop>false</ScaleCrop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uemu Odeghe</dc:creator>
  <cp:keywords/>
  <dc:description/>
  <cp:lastModifiedBy>Uruemu Odeghe</cp:lastModifiedBy>
  <cp:revision>81</cp:revision>
  <dcterms:created xsi:type="dcterms:W3CDTF">2020-03-31T17:09:00Z</dcterms:created>
  <dcterms:modified xsi:type="dcterms:W3CDTF">2020-03-31T2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C4F4B59BFF6458946AA999E959D1F</vt:lpwstr>
  </property>
</Properties>
</file>